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Ter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Estimat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Group vs. solo foragin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1, 0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Ye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year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year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6, 0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year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7, 0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Curr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1, 0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Time to high ti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35, -0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Plank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45, 0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5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45, 0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Number of mant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1, 0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sd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sds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Group siz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7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, 1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Ye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year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year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43, -0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year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9, 0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Curr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7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0, -0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Time to high ti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7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4, 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Plank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8, -0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0, 0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Number of mant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7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9, 0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sd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7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sds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7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Group leadershi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7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97, -0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65, -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Matur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9, 0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Injury status (shark bite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5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7, 0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Injury status (anthropogenic injury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48, 0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sd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7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OR = Odds Ratio, CI = Confidence Interva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01T11:13:44Z</dcterms:created>
  <dcterms:modified xsi:type="dcterms:W3CDTF">2024-03-01T11:13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